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251288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B11AF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251288">
        <w:rPr>
          <w:rFonts w:ascii="Times New Roman" w:hAnsi="Times New Roman" w:cs="Times New Roman"/>
          <w:sz w:val="28"/>
          <w:szCs w:val="28"/>
        </w:rPr>
        <w:t>Faraz</w:t>
      </w:r>
      <w:proofErr w:type="spellEnd"/>
      <w:r w:rsidR="0025128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51288">
        <w:rPr>
          <w:rFonts w:ascii="Times New Roman" w:hAnsi="Times New Roman" w:cs="Times New Roman"/>
          <w:sz w:val="28"/>
          <w:szCs w:val="28"/>
        </w:rPr>
        <w:t>Hussain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No</w:t>
      </w:r>
      <w:r w:rsidR="00B11AF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.</w:t>
      </w:r>
      <w:proofErr w:type="gramEnd"/>
      <w:r w:rsidR="00B11AF3">
        <w:rPr>
          <w:rFonts w:ascii="Times New Roman" w:hAnsi="Times New Roman" w:cs="Times New Roman"/>
          <w:sz w:val="28"/>
          <w:szCs w:val="28"/>
        </w:rPr>
        <w:t xml:space="preserve"> -</w:t>
      </w:r>
      <w:r w:rsidR="00251288">
        <w:rPr>
          <w:rFonts w:ascii="Times New Roman" w:hAnsi="Times New Roman" w:cs="Times New Roman"/>
          <w:sz w:val="28"/>
          <w:szCs w:val="28"/>
        </w:rPr>
        <w:t>9915102002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251288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51288">
        <w:rPr>
          <w:rFonts w:ascii="Times New Roman" w:hAnsi="Times New Roman" w:cs="Times New Roman"/>
          <w:sz w:val="28"/>
          <w:szCs w:val="28"/>
        </w:rPr>
        <w:t>E5</w:t>
      </w:r>
      <w:bookmarkStart w:id="0" w:name="_GoBack"/>
      <w:bookmarkEnd w:id="0"/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251288">
        <w:rPr>
          <w:rFonts w:ascii="Times New Roman" w:hAnsi="Times New Roman" w:cs="Times New Roman"/>
          <w:sz w:val="28"/>
          <w:szCs w:val="28"/>
        </w:rPr>
        <w:t>8860455753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251288">
        <w:rPr>
          <w:rFonts w:ascii="Times New Roman" w:hAnsi="Times New Roman" w:cs="Times New Roman"/>
          <w:sz w:val="28"/>
          <w:szCs w:val="28"/>
        </w:rPr>
        <w:t>–</w:t>
      </w:r>
      <w:r w:rsidR="00B11AF3">
        <w:rPr>
          <w:rFonts w:ascii="Times New Roman" w:hAnsi="Times New Roman" w:cs="Times New Roman"/>
          <w:sz w:val="28"/>
          <w:szCs w:val="28"/>
        </w:rPr>
        <w:t xml:space="preserve"> </w:t>
      </w:r>
      <w:r w:rsidR="00251288">
        <w:rPr>
          <w:rFonts w:ascii="Times New Roman" w:hAnsi="Times New Roman" w:cs="Times New Roman"/>
          <w:sz w:val="28"/>
          <w:szCs w:val="28"/>
        </w:rPr>
        <w:t>Infosys  and System Engineer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25128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Which programming language do you prefer?</w:t>
      </w:r>
    </w:p>
    <w:p w:rsidR="00251288" w:rsidRDefault="0025128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What is Object Oriented Programming?</w:t>
      </w:r>
    </w:p>
    <w:p w:rsidR="00251288" w:rsidRDefault="00251288" w:rsidP="00251288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What is the class of a pen?</w:t>
      </w:r>
    </w:p>
    <w:p w:rsidR="00251288" w:rsidRDefault="00251288" w:rsidP="00251288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If we open or close the pen then what is this in java?  </w:t>
      </w:r>
    </w:p>
    <w:p w:rsidR="00251288" w:rsidRDefault="00251288" w:rsidP="00251288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Tell me about your project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251288" w:rsidP="0025128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Infosys?</w:t>
      </w:r>
    </w:p>
    <w:p w:rsidR="00B11AF3" w:rsidRDefault="00251288" w:rsidP="0025128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ECE?</w:t>
      </w:r>
    </w:p>
    <w:p w:rsidR="00B11AF3" w:rsidRDefault="00B11AF3" w:rsidP="0025128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problem in relocation?</w:t>
      </w:r>
    </w:p>
    <w:p w:rsidR="00251288" w:rsidRPr="00B11AF3" w:rsidRDefault="00251288" w:rsidP="00B11AF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B11AF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B11AF3" w:rsidRPr="004D63F9" w:rsidRDefault="00B11AF3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Confident and go through your resume.</w:t>
      </w:r>
    </w:p>
    <w:sectPr w:rsidR="00B11AF3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6716B5"/>
    <w:multiLevelType w:val="hybridMultilevel"/>
    <w:tmpl w:val="5BAC28B8"/>
    <w:lvl w:ilvl="0" w:tplc="B9F226AE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51288"/>
    <w:rsid w:val="00274FB8"/>
    <w:rsid w:val="002A54B4"/>
    <w:rsid w:val="004D63F9"/>
    <w:rsid w:val="00735037"/>
    <w:rsid w:val="00810F0C"/>
    <w:rsid w:val="009C5B99"/>
    <w:rsid w:val="00AD3F36"/>
    <w:rsid w:val="00B11AF3"/>
    <w:rsid w:val="00C914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54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28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Faraz Hussain</cp:lastModifiedBy>
  <cp:revision>6</cp:revision>
  <dcterms:created xsi:type="dcterms:W3CDTF">2018-12-17T15:18:00Z</dcterms:created>
  <dcterms:modified xsi:type="dcterms:W3CDTF">2019-01-02T15:03:00Z</dcterms:modified>
</cp:coreProperties>
</file>